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E5A5F" w14:textId="77777777" w:rsidR="00793B19" w:rsidRDefault="00000000">
      <w:pPr>
        <w:ind w:left="450" w:hanging="450"/>
        <w:jc w:val="both"/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sz w:val="28"/>
          <w:szCs w:val="28"/>
          <w:u w:val="single"/>
        </w:rPr>
        <w:t>Author Declaration Form</w:t>
      </w:r>
    </w:p>
    <w:p w14:paraId="592DF83B" w14:textId="77777777" w:rsidR="00793B19" w:rsidRDefault="00000000">
      <w:pPr>
        <w:pStyle w:val="ListParagraph1"/>
        <w:numPr>
          <w:ilvl w:val="0"/>
          <w:numId w:val="1"/>
        </w:numPr>
        <w:spacing w:line="48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Title of the Abstract: </w:t>
      </w:r>
    </w:p>
    <w:p w14:paraId="5398C3E0" w14:textId="77777777" w:rsidR="00793B19" w:rsidRDefault="00000000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49FC77C2" wp14:editId="758B2909">
                <wp:extent cx="5962650" cy="562610"/>
                <wp:effectExtent l="5080" t="4445" r="13970" b="2349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5626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AE08FB" w14:textId="77777777" w:rsidR="00793B19" w:rsidRDefault="00793B19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9FC77C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9.5pt;height:4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" fillcolor="white [3201]" strokeweight=".5pt">
                <v:textbox>
                  <w:txbxContent>
                    <w:p w14:paraId="07AE08FB" w14:textId="77777777" w:rsidR="00793B19" w:rsidRDefault="00793B19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69F5D6A" w14:textId="77777777" w:rsidR="00793B19" w:rsidRDefault="00793B19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4ACF7AB5" w14:textId="77777777" w:rsidR="00793B19" w:rsidRDefault="00000000">
      <w:pPr>
        <w:pStyle w:val="ListParagraph1"/>
        <w:numPr>
          <w:ilvl w:val="0"/>
          <w:numId w:val="1"/>
        </w:numPr>
        <w:spacing w:after="0" w:line="24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>Name(s) and affiliation(s) of author(s):</w:t>
      </w:r>
    </w:p>
    <w:p w14:paraId="14A34B5F" w14:textId="77777777" w:rsidR="00793B19" w:rsidRDefault="00793B19">
      <w:pPr>
        <w:pStyle w:val="ListParagraph1"/>
        <w:spacing w:after="0" w:line="240" w:lineRule="auto"/>
        <w:ind w:left="450" w:hanging="450"/>
        <w:rPr>
          <w:rFonts w:ascii="Cambria" w:hAnsi="Cambria" w:cs="Times New Roman"/>
          <w:b/>
        </w:rPr>
      </w:pPr>
    </w:p>
    <w:tbl>
      <w:tblPr>
        <w:tblStyle w:val="TableGrid"/>
        <w:tblW w:w="9229" w:type="dxa"/>
        <w:tblInd w:w="576" w:type="dxa"/>
        <w:tblLook w:val="04A0" w:firstRow="1" w:lastRow="0" w:firstColumn="1" w:lastColumn="0" w:noHBand="0" w:noVBand="1"/>
      </w:tblPr>
      <w:tblGrid>
        <w:gridCol w:w="3487"/>
        <w:gridCol w:w="5742"/>
      </w:tblGrid>
      <w:tr w:rsidR="00793B19" w14:paraId="34CF84F6" w14:textId="77777777">
        <w:trPr>
          <w:trHeight w:val="288"/>
        </w:trPr>
        <w:tc>
          <w:tcPr>
            <w:tcW w:w="3487" w:type="dxa"/>
            <w:vAlign w:val="center"/>
          </w:tcPr>
          <w:p w14:paraId="578F3847" w14:textId="77777777" w:rsidR="00793B19" w:rsidRDefault="00000000">
            <w:pPr>
              <w:spacing w:after="0" w:line="240" w:lineRule="auto"/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42" w:type="dxa"/>
            <w:vAlign w:val="center"/>
          </w:tcPr>
          <w:p w14:paraId="2C6EE18C" w14:textId="77777777" w:rsidR="00793B19" w:rsidRDefault="00000000">
            <w:pPr>
              <w:spacing w:after="0" w:line="240" w:lineRule="auto"/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ffiliation</w:t>
            </w:r>
          </w:p>
        </w:tc>
      </w:tr>
      <w:tr w:rsidR="00793B19" w14:paraId="51EAA9A0" w14:textId="77777777">
        <w:trPr>
          <w:trHeight w:val="20"/>
        </w:trPr>
        <w:tc>
          <w:tcPr>
            <w:tcW w:w="3487" w:type="dxa"/>
            <w:vAlign w:val="center"/>
          </w:tcPr>
          <w:p w14:paraId="182CA7B0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0429C802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793B19" w14:paraId="14B11879" w14:textId="77777777">
        <w:trPr>
          <w:trHeight w:val="20"/>
        </w:trPr>
        <w:tc>
          <w:tcPr>
            <w:tcW w:w="3487" w:type="dxa"/>
            <w:vAlign w:val="center"/>
          </w:tcPr>
          <w:p w14:paraId="327A421B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1746DDA1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  <w:tr w:rsidR="00793B19" w14:paraId="49F5F842" w14:textId="77777777">
        <w:trPr>
          <w:trHeight w:val="20"/>
        </w:trPr>
        <w:tc>
          <w:tcPr>
            <w:tcW w:w="3487" w:type="dxa"/>
            <w:vAlign w:val="center"/>
          </w:tcPr>
          <w:p w14:paraId="69048929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/>
              </w:rPr>
            </w:pPr>
          </w:p>
        </w:tc>
        <w:tc>
          <w:tcPr>
            <w:tcW w:w="5742" w:type="dxa"/>
            <w:vAlign w:val="center"/>
          </w:tcPr>
          <w:p w14:paraId="6E0ED45D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i/>
                <w:iCs/>
                <w:sz w:val="24"/>
                <w:szCs w:val="24"/>
                <w:lang w:val="en-GB"/>
              </w:rPr>
            </w:pPr>
          </w:p>
        </w:tc>
      </w:tr>
    </w:tbl>
    <w:p w14:paraId="7C41DB35" w14:textId="77777777" w:rsidR="00793B19" w:rsidRDefault="00793B19">
      <w:pPr>
        <w:spacing w:after="0"/>
        <w:ind w:left="450" w:hanging="450"/>
        <w:rPr>
          <w:rFonts w:ascii="Cambria" w:hAnsi="Cambria" w:cs="Times New Roman"/>
          <w:sz w:val="24"/>
          <w:szCs w:val="24"/>
        </w:rPr>
      </w:pPr>
    </w:p>
    <w:p w14:paraId="05837B4A" w14:textId="77777777" w:rsidR="00793B19" w:rsidRDefault="00000000">
      <w:pPr>
        <w:pStyle w:val="ListParagraph1"/>
        <w:numPr>
          <w:ilvl w:val="0"/>
          <w:numId w:val="2"/>
        </w:numPr>
        <w:spacing w:line="360" w:lineRule="auto"/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tails of the corresponding author:</w:t>
      </w:r>
    </w:p>
    <w:p w14:paraId="201D8340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Name: </w:t>
      </w:r>
    </w:p>
    <w:p w14:paraId="2740FF06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  <w:lang w:val="en-GB"/>
        </w:rPr>
      </w:pPr>
      <w:r>
        <w:rPr>
          <w:rFonts w:ascii="Cambria" w:hAnsi="Cambria" w:cs="Times New Roman"/>
          <w:sz w:val="24"/>
          <w:szCs w:val="24"/>
        </w:rPr>
        <w:t xml:space="preserve">Postal address: </w:t>
      </w:r>
    </w:p>
    <w:p w14:paraId="03845BAE" w14:textId="77777777" w:rsidR="00793B19" w:rsidRDefault="00000000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E-mail address: </w:t>
      </w:r>
    </w:p>
    <w:p w14:paraId="07BDD52A" w14:textId="77777777" w:rsidR="00793B19" w:rsidRDefault="00000000">
      <w:pPr>
        <w:pStyle w:val="ListParagraph1"/>
        <w:numPr>
          <w:ilvl w:val="0"/>
          <w:numId w:val="3"/>
        </w:num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tact phone numbers: Office:</w:t>
      </w:r>
      <w:r>
        <w:rPr>
          <w:rFonts w:ascii="Cambria" w:hAnsi="Cambria" w:cs="Times New Roman"/>
          <w:sz w:val="24"/>
          <w:szCs w:val="24"/>
        </w:rPr>
        <w:tab/>
        <w:t xml:space="preserve">Mobile: </w:t>
      </w:r>
    </w:p>
    <w:p w14:paraId="18A77384" w14:textId="77777777" w:rsidR="00793B19" w:rsidRDefault="00793B19">
      <w:p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6B075ED3" w14:textId="77777777" w:rsidR="00793B19" w:rsidRDefault="00000000">
      <w:pPr>
        <w:pStyle w:val="ListParagraph1"/>
        <w:numPr>
          <w:ilvl w:val="0"/>
          <w:numId w:val="2"/>
        </w:numPr>
        <w:spacing w:line="360" w:lineRule="auto"/>
        <w:ind w:left="450" w:right="96" w:hanging="450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  <w:r>
        <w:rPr>
          <w:rFonts w:ascii="Cambria" w:hAnsi="Cambria" w:cs="Times New Roman"/>
          <w:b/>
          <w:bCs/>
          <w:color w:val="000000" w:themeColor="text1"/>
          <w:sz w:val="24"/>
          <w:szCs w:val="24"/>
        </w:rPr>
        <w:t>Funding and Acknowledgements (if any):</w:t>
      </w:r>
    </w:p>
    <w:p w14:paraId="14CDB69F" w14:textId="77777777" w:rsidR="00793B19" w:rsidRDefault="00793B19">
      <w:pPr>
        <w:pStyle w:val="ListParagraph1"/>
        <w:spacing w:line="360" w:lineRule="auto"/>
        <w:ind w:left="450"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32E3AFE1" w14:textId="77777777" w:rsidR="00793B19" w:rsidRDefault="00793B19">
      <w:pPr>
        <w:pStyle w:val="ListParagraph1"/>
        <w:ind w:left="450" w:hanging="450"/>
        <w:rPr>
          <w:rFonts w:ascii="Cambria" w:hAnsi="Cambria" w:cs="Times New Roman"/>
          <w:sz w:val="24"/>
          <w:szCs w:val="24"/>
        </w:rPr>
      </w:pPr>
    </w:p>
    <w:p w14:paraId="63DF1477" w14:textId="77777777" w:rsidR="00793B19" w:rsidRDefault="00000000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claration by all authors</w:t>
      </w:r>
    </w:p>
    <w:p w14:paraId="00210F3F" w14:textId="77777777" w:rsidR="00793B19" w:rsidRDefault="00793B19">
      <w:pPr>
        <w:pStyle w:val="ListParagraph1"/>
        <w:ind w:left="0"/>
        <w:rPr>
          <w:rFonts w:ascii="Cambria" w:hAnsi="Cambria" w:cs="Times New Roman"/>
          <w:b/>
          <w:bCs/>
          <w:sz w:val="24"/>
          <w:szCs w:val="24"/>
        </w:rPr>
      </w:pPr>
    </w:p>
    <w:p w14:paraId="0F529A96" w14:textId="77777777" w:rsidR="00793B19" w:rsidRDefault="00000000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color w:val="000000"/>
          <w:szCs w:val="20"/>
        </w:rPr>
        <w:t>I/We the undersigned declare that the content of this Abstract is original, has not been published before and is not currently being considered for publication elsewhere.</w:t>
      </w:r>
    </w:p>
    <w:p w14:paraId="6F0136E5" w14:textId="77777777" w:rsidR="00793B19" w:rsidRDefault="00000000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All authors participated and contributed to the study. </w:t>
      </w:r>
    </w:p>
    <w:p w14:paraId="1CA3E590" w14:textId="77777777" w:rsidR="00793B19" w:rsidRDefault="00000000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All authors read and approved the final version of the Abstract and have no conflicts of interest.</w:t>
      </w: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4103"/>
        <w:gridCol w:w="2641"/>
        <w:gridCol w:w="2273"/>
      </w:tblGrid>
      <w:tr w:rsidR="00793B19" w14:paraId="0CC55C3B" w14:textId="77777777">
        <w:trPr>
          <w:trHeight w:val="432"/>
        </w:trPr>
        <w:tc>
          <w:tcPr>
            <w:tcW w:w="4103" w:type="dxa"/>
            <w:vAlign w:val="center"/>
          </w:tcPr>
          <w:p w14:paraId="56AA806E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uthor Name</w:t>
            </w:r>
          </w:p>
        </w:tc>
        <w:tc>
          <w:tcPr>
            <w:tcW w:w="2641" w:type="dxa"/>
            <w:vAlign w:val="center"/>
          </w:tcPr>
          <w:p w14:paraId="660DE1DD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273" w:type="dxa"/>
            <w:vAlign w:val="center"/>
          </w:tcPr>
          <w:p w14:paraId="3D9EB653" w14:textId="77777777" w:rsidR="00793B19" w:rsidRDefault="00000000">
            <w:pPr>
              <w:spacing w:after="0" w:line="240" w:lineRule="auto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793B19" w14:paraId="38715222" w14:textId="77777777">
        <w:trPr>
          <w:trHeight w:val="432"/>
        </w:trPr>
        <w:tc>
          <w:tcPr>
            <w:tcW w:w="4103" w:type="dxa"/>
            <w:vAlign w:val="center"/>
          </w:tcPr>
          <w:p w14:paraId="0A700141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05ECC879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67D383BA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93B19" w14:paraId="7E448CE7" w14:textId="77777777">
        <w:trPr>
          <w:trHeight w:val="432"/>
        </w:trPr>
        <w:tc>
          <w:tcPr>
            <w:tcW w:w="4103" w:type="dxa"/>
            <w:vAlign w:val="center"/>
          </w:tcPr>
          <w:p w14:paraId="6E68BAD7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2D4B7CD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759C0A50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93B19" w14:paraId="59DF9E1B" w14:textId="77777777">
        <w:trPr>
          <w:trHeight w:val="432"/>
        </w:trPr>
        <w:tc>
          <w:tcPr>
            <w:tcW w:w="4103" w:type="dxa"/>
            <w:vAlign w:val="center"/>
          </w:tcPr>
          <w:p w14:paraId="26DE8536" w14:textId="77777777" w:rsidR="00793B19" w:rsidRDefault="00793B19">
            <w:pPr>
              <w:spacing w:after="0" w:line="240" w:lineRule="auto"/>
              <w:rPr>
                <w:rFonts w:ascii="Cambria" w:hAnsi="Cambria" w:cs="Times New Roman"/>
                <w:bCs/>
                <w:sz w:val="24"/>
                <w:szCs w:val="24"/>
              </w:rPr>
            </w:pPr>
          </w:p>
        </w:tc>
        <w:tc>
          <w:tcPr>
            <w:tcW w:w="2641" w:type="dxa"/>
            <w:vAlign w:val="center"/>
          </w:tcPr>
          <w:p w14:paraId="41A935DE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138469E8" w14:textId="77777777" w:rsidR="00793B19" w:rsidRDefault="00793B19">
            <w:pPr>
              <w:spacing w:after="0" w:line="240" w:lineRule="auto"/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72C14DD1" w14:textId="77777777" w:rsidR="00793B19" w:rsidRDefault="00793B19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3192B908" w14:textId="6C53019E" w:rsidR="00793B19" w:rsidRPr="005335C1" w:rsidRDefault="00793B19" w:rsidP="005335C1">
      <w:pPr>
        <w:rPr>
          <w:rFonts w:ascii="Cambria" w:hAnsi="Cambria" w:cs="Times New Roman"/>
          <w:b/>
          <w:bCs/>
          <w:sz w:val="24"/>
          <w:szCs w:val="24"/>
        </w:rPr>
      </w:pPr>
    </w:p>
    <w:p w14:paraId="64D13C20" w14:textId="77777777" w:rsidR="00793B19" w:rsidRDefault="00000000">
      <w:pPr>
        <w:pStyle w:val="ListParagraph1"/>
        <w:ind w:left="45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 </w:t>
      </w:r>
    </w:p>
    <w:sectPr w:rsidR="00793B19">
      <w:headerReference w:type="default" r:id="rId8"/>
      <w:pgSz w:w="11907" w:h="16839"/>
      <w:pgMar w:top="1440" w:right="92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93FEA1" w14:textId="77777777" w:rsidR="00956CC2" w:rsidRDefault="00956CC2">
      <w:pPr>
        <w:spacing w:line="240" w:lineRule="auto"/>
      </w:pPr>
      <w:r>
        <w:separator/>
      </w:r>
    </w:p>
  </w:endnote>
  <w:endnote w:type="continuationSeparator" w:id="0">
    <w:p w14:paraId="28853D66" w14:textId="77777777" w:rsidR="00956CC2" w:rsidRDefault="00956C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E9A12" w14:textId="77777777" w:rsidR="00956CC2" w:rsidRDefault="00956CC2">
      <w:pPr>
        <w:spacing w:after="0"/>
      </w:pPr>
      <w:r>
        <w:separator/>
      </w:r>
    </w:p>
  </w:footnote>
  <w:footnote w:type="continuationSeparator" w:id="0">
    <w:p w14:paraId="26AD9C25" w14:textId="77777777" w:rsidR="00956CC2" w:rsidRDefault="00956CC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96339D" w14:textId="7DEC6D94" w:rsidR="00793B19" w:rsidRDefault="00793B19">
    <w:pPr>
      <w:spacing w:after="0" w:line="240" w:lineRule="auto"/>
      <w:jc w:val="center"/>
      <w:rPr>
        <w:rFonts w:ascii="Times New Roman" w:hAnsi="Times New Roman" w:cs="Times New Roman"/>
        <w:b/>
        <w:bCs/>
        <w:sz w:val="24"/>
        <w:szCs w:val="24"/>
      </w:rPr>
    </w:pPr>
  </w:p>
  <w:p w14:paraId="339F58C5" w14:textId="7234C697" w:rsidR="005335C1" w:rsidRPr="005335C1" w:rsidRDefault="005335C1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  <w:r>
      <w:rPr>
        <w:rFonts w:ascii="Cambria" w:hAnsi="Cambria" w:cs="Cambria"/>
        <w:b/>
        <w:bCs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6BCA5490" wp14:editId="61B9A518">
          <wp:simplePos x="0" y="0"/>
          <wp:positionH relativeFrom="margin">
            <wp:posOffset>-445770</wp:posOffset>
          </wp:positionH>
          <wp:positionV relativeFrom="margin">
            <wp:posOffset>-880745</wp:posOffset>
          </wp:positionV>
          <wp:extent cx="1594485" cy="548640"/>
          <wp:effectExtent l="0" t="0" r="5715" b="3810"/>
          <wp:wrapSquare wrapText="bothSides"/>
          <wp:docPr id="145360972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3609727" name="Picture 145360972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4485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5335C1">
      <w:rPr>
        <w:rFonts w:ascii="Cambria" w:hAnsi="Cambria" w:cs="Cambria"/>
        <w:b/>
        <w:bCs/>
        <w:sz w:val="24"/>
        <w:szCs w:val="24"/>
      </w:rPr>
      <w:t>International Conference on Emerging Technologies 2025 (ICET 2025)</w:t>
    </w:r>
  </w:p>
  <w:p w14:paraId="031D432E" w14:textId="7F354500" w:rsidR="005335C1" w:rsidRPr="005335C1" w:rsidRDefault="005335C1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</w:p>
  <w:p w14:paraId="3E5E95F3" w14:textId="78D88FD0" w:rsidR="005335C1" w:rsidRDefault="005335C1" w:rsidP="005335C1">
    <w:pPr>
      <w:spacing w:after="0" w:line="240" w:lineRule="auto"/>
      <w:jc w:val="center"/>
      <w:rPr>
        <w:rFonts w:ascii="Cambria" w:hAnsi="Cambria" w:cs="Cambria"/>
        <w:b/>
        <w:bCs/>
        <w:sz w:val="24"/>
        <w:szCs w:val="24"/>
      </w:rPr>
    </w:pPr>
    <w:r w:rsidRPr="005335C1">
      <w:rPr>
        <w:rFonts w:ascii="Cambria" w:hAnsi="Cambria" w:cs="Cambria"/>
        <w:b/>
        <w:bCs/>
        <w:sz w:val="24"/>
        <w:szCs w:val="24"/>
      </w:rPr>
      <w:t>Faculty of Technology</w:t>
    </w:r>
  </w:p>
  <w:p w14:paraId="2DA2E345" w14:textId="293A4C70" w:rsidR="00793B19" w:rsidRDefault="005335C1" w:rsidP="005335C1">
    <w:pPr>
      <w:spacing w:after="0" w:line="240" w:lineRule="auto"/>
      <w:jc w:val="center"/>
    </w:pPr>
    <w:r w:rsidRPr="005335C1">
      <w:rPr>
        <w:rFonts w:ascii="Cambria" w:hAnsi="Cambria" w:cs="Cambria"/>
        <w:b/>
        <w:bCs/>
        <w:sz w:val="24"/>
        <w:szCs w:val="24"/>
      </w:rPr>
      <w:t>Sabaragamuwa University of Sri Lanka</w:t>
    </w:r>
  </w:p>
  <w:p w14:paraId="5CF5A668" w14:textId="5935057F" w:rsidR="00793B19" w:rsidRDefault="00793B19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87E"/>
    <w:multiLevelType w:val="multilevel"/>
    <w:tmpl w:val="0196787E"/>
    <w:lvl w:ilvl="0">
      <w:start w:val="1"/>
      <w:numFmt w:val="lowerRoman"/>
      <w:lvlText w:val="%1."/>
      <w:lvlJc w:val="right"/>
      <w:pPr>
        <w:ind w:left="117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DCF12F9"/>
    <w:multiLevelType w:val="multilevel"/>
    <w:tmpl w:val="2DCF12F9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D7D1E"/>
    <w:multiLevelType w:val="multilevel"/>
    <w:tmpl w:val="595D7D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98056056">
    <w:abstractNumId w:val="1"/>
  </w:num>
  <w:num w:numId="2" w16cid:durableId="2013991075">
    <w:abstractNumId w:val="2"/>
  </w:num>
  <w:num w:numId="3" w16cid:durableId="541745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NrWwMDUwtjBQ0lEKTi0uzszPAykwrQUATKB6rCwAAAA="/>
  </w:docVars>
  <w:rsids>
    <w:rsidRoot w:val="006E5718"/>
    <w:rsid w:val="00025549"/>
    <w:rsid w:val="000A5AD4"/>
    <w:rsid w:val="00107759"/>
    <w:rsid w:val="001411A3"/>
    <w:rsid w:val="00154D5F"/>
    <w:rsid w:val="00164E54"/>
    <w:rsid w:val="00171C55"/>
    <w:rsid w:val="0019076F"/>
    <w:rsid w:val="001D1290"/>
    <w:rsid w:val="001F67A1"/>
    <w:rsid w:val="002345D8"/>
    <w:rsid w:val="00244450"/>
    <w:rsid w:val="00286646"/>
    <w:rsid w:val="00325B68"/>
    <w:rsid w:val="003261DC"/>
    <w:rsid w:val="003266D3"/>
    <w:rsid w:val="0033791D"/>
    <w:rsid w:val="00393342"/>
    <w:rsid w:val="003B3AEF"/>
    <w:rsid w:val="003C3330"/>
    <w:rsid w:val="00481E10"/>
    <w:rsid w:val="00486B44"/>
    <w:rsid w:val="004871EA"/>
    <w:rsid w:val="005335C1"/>
    <w:rsid w:val="005444CB"/>
    <w:rsid w:val="005939B0"/>
    <w:rsid w:val="00670D5D"/>
    <w:rsid w:val="006856CA"/>
    <w:rsid w:val="00694BBF"/>
    <w:rsid w:val="006A4F78"/>
    <w:rsid w:val="006E5718"/>
    <w:rsid w:val="00702C9D"/>
    <w:rsid w:val="00781EFC"/>
    <w:rsid w:val="00793B19"/>
    <w:rsid w:val="007A6F37"/>
    <w:rsid w:val="007C56B9"/>
    <w:rsid w:val="007E78EA"/>
    <w:rsid w:val="008316C3"/>
    <w:rsid w:val="008D4C90"/>
    <w:rsid w:val="008D4CEE"/>
    <w:rsid w:val="00935DEA"/>
    <w:rsid w:val="00956CC2"/>
    <w:rsid w:val="00963217"/>
    <w:rsid w:val="009719EA"/>
    <w:rsid w:val="009D7DDA"/>
    <w:rsid w:val="00A548D5"/>
    <w:rsid w:val="00A73E87"/>
    <w:rsid w:val="00A76BCA"/>
    <w:rsid w:val="00AA4D5D"/>
    <w:rsid w:val="00AA567A"/>
    <w:rsid w:val="00B922D6"/>
    <w:rsid w:val="00BF065B"/>
    <w:rsid w:val="00C015EC"/>
    <w:rsid w:val="00CA1DAD"/>
    <w:rsid w:val="00CD3F5C"/>
    <w:rsid w:val="00CD4F5A"/>
    <w:rsid w:val="00CF21FA"/>
    <w:rsid w:val="00D0008C"/>
    <w:rsid w:val="00D025A3"/>
    <w:rsid w:val="00D02DCD"/>
    <w:rsid w:val="00D9338D"/>
    <w:rsid w:val="00D9749E"/>
    <w:rsid w:val="00DF02A4"/>
    <w:rsid w:val="00E2422F"/>
    <w:rsid w:val="00E71052"/>
    <w:rsid w:val="00E71F0B"/>
    <w:rsid w:val="00E752B1"/>
    <w:rsid w:val="00EC0D5C"/>
    <w:rsid w:val="00EC27D4"/>
    <w:rsid w:val="00EE41A0"/>
    <w:rsid w:val="00EF530E"/>
    <w:rsid w:val="00F01422"/>
    <w:rsid w:val="00F60FE3"/>
    <w:rsid w:val="00F657FA"/>
    <w:rsid w:val="00FB3687"/>
    <w:rsid w:val="00FC20D1"/>
    <w:rsid w:val="00FE2814"/>
    <w:rsid w:val="189F6E97"/>
    <w:rsid w:val="42342682"/>
    <w:rsid w:val="6B7D1466"/>
    <w:rsid w:val="7FFFC9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5529E70"/>
  <w15:docId w15:val="{F64E2340-7487-4D69-A644-B7566C4B4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paragraph" w:styleId="ListParagraph">
    <w:name w:val="List Paragraph"/>
    <w:basedOn w:val="Normal"/>
    <w:uiPriority w:val="99"/>
    <w:pPr>
      <w:ind w:left="720"/>
      <w:contextualSpacing/>
    </w:pPr>
  </w:style>
  <w:style w:type="paragraph" w:customStyle="1" w:styleId="Revision1">
    <w:name w:val="Revision1"/>
    <w:hidden/>
    <w:uiPriority w:val="99"/>
    <w:semiHidden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8</Characters>
  <Application>Microsoft Office Word</Application>
  <DocSecurity>0</DocSecurity>
  <Lines>4</Lines>
  <Paragraphs>1</Paragraphs>
  <ScaleCrop>false</ScaleCrop>
  <Company>Hewlett-Packard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Kasundi Gunasena</cp:lastModifiedBy>
  <cp:revision>2</cp:revision>
  <dcterms:created xsi:type="dcterms:W3CDTF">2024-12-22T12:54:00Z</dcterms:created>
  <dcterms:modified xsi:type="dcterms:W3CDTF">2024-12-2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EEAB19AC47C94C86AD6B420B45084DAF_12</vt:lpwstr>
  </property>
</Properties>
</file>